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We can build our application with Ctrl+F5, and run it with F5 key or by pressing the green triangle button with „Start“ text besides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0952CA">
        <w:rPr>
          <w:noProof/>
        </w:rPr>
        <w:t>numbers</w:t>
      </w:r>
      <w:r w:rsidR="00E308FC">
        <w:rPr>
          <w:noProof/>
        </w:rPr>
        <w:t xml:space="preserve"> </w:t>
      </w:r>
      <w:ins w:id="6" w:author="Mare" w:date="2018-07-17T21:03:00Z">
        <w:r w:rsidR="00C220BD">
          <w:rPr>
            <w:noProof/>
          </w:rPr>
          <w:t xml:space="preserve">the </w:t>
        </w:r>
      </w:ins>
      <w:r w:rsidR="00E308FC">
        <w:rPr>
          <w:noProof/>
        </w:rPr>
        <w:t>range</w:t>
      </w:r>
      <w:ins w:id="7" w:author="Mare" w:date="2018-07-17T21:02:00Z">
        <w:r w:rsidR="00C220BD">
          <w:rPr>
            <w:noProof/>
          </w:rPr>
          <w:t xml:space="preserve"> is</w:t>
        </w:r>
      </w:ins>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8"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9"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Pr="005D2EAD">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val="en-U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10"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lastRenderedPageBreak/>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11" w:author="Mare" w:date="2018-07-17T21:12:00Z">
        <w:r w:rsidR="005D2EAD">
          <w:t xml:space="preserve"> (string is exception to this rule)</w:t>
        </w:r>
      </w:ins>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rsidP="005D2EAD">
      <w:pPr>
        <w:rPr>
          <w:ins w:id="12" w:author="Mare" w:date="2018-07-17T21:11:00Z"/>
        </w:rPr>
        <w:pPrChange w:id="13" w:author="Mare" w:date="2018-07-17T21:11:00Z">
          <w:pPr>
            <w:pStyle w:val="Heading2"/>
          </w:pPr>
        </w:pPrChange>
      </w:pPr>
      <w:ins w:id="14" w:author="Mare" w:date="2018-07-17T21:12:00Z">
        <w:r>
          <w:t xml:space="preserve">We would like to mention that we don’t </w:t>
        </w:r>
        <w:r w:rsidRPr="005D2EAD">
          <w:rPr>
            <w:noProof/>
          </w:rPr>
          <w:t>reco</w:t>
        </w:r>
      </w:ins>
      <w:ins w:id="15" w:author="Mare" w:date="2018-07-17T21:14:00Z">
        <w:r>
          <w:rPr>
            <w:noProof/>
          </w:rPr>
          <w:t>m</w:t>
        </w:r>
      </w:ins>
      <w:ins w:id="16" w:author="Mare" w:date="2018-07-17T21:12:00Z">
        <w:r w:rsidRPr="005D2EAD">
          <w:rPr>
            <w:noProof/>
          </w:rPr>
          <w:t>mend</w:t>
        </w:r>
        <w:r>
          <w:t xml:space="preserve"> to call variables with names </w:t>
        </w:r>
      </w:ins>
      <w:ins w:id="17" w:author="Mare" w:date="2018-07-17T21:13:00Z">
        <w:r>
          <w:t xml:space="preserve">„x“ or „y“... We have used that names just for the sake of simplicity. It is </w:t>
        </w:r>
      </w:ins>
      <w:ins w:id="18" w:author="Mare" w:date="2018-07-17T21:14:00Z">
        <w:r>
          <w:t xml:space="preserve">a </w:t>
        </w:r>
      </w:ins>
      <w:ins w:id="19" w:author="Mare" w:date="2018-07-17T21:13:00Z">
        <w:r>
          <w:t xml:space="preserve">better idea to give </w:t>
        </w:r>
        <w:r w:rsidRPr="005D2EAD">
          <w:rPr>
            <w:noProof/>
          </w:rPr>
          <w:t>meaningful names</w:t>
        </w:r>
        <w:r>
          <w:t xml:space="preserve"> to our variables.</w:t>
        </w:r>
      </w:ins>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w:t>
      </w:r>
      <w:r>
        <w:lastRenderedPageBreak/>
        <w:t>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ins w:id="20" w:author="Vlada" w:date="2018-07-16T22:34:00Z">
        <w:r w:rsidR="00F3049B">
          <w:t xml:space="preserve"> (Ovde bih ubacio par primera koji to demonstraju, jedna metoda samo)</w:t>
        </w:r>
      </w:ins>
    </w:p>
    <w:p w:rsidR="008D4074" w:rsidRDefault="008D4074" w:rsidP="008D4074">
      <w:pPr>
        <w:pStyle w:val="Heading2"/>
      </w:pPr>
      <w:r>
        <w:lastRenderedPageBreak/>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val="en-US"/>
        </w:rPr>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lastRenderedPageBreak/>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t xml:space="preserve">The </w:t>
      </w:r>
      <w:r w:rsidR="00A9171F">
        <w:t>f</w:t>
      </w:r>
      <w:r>
        <w:t>irst one is when we calculate an expression</w:t>
      </w:r>
      <w:r w:rsidR="00932DEB">
        <w:t>.</w:t>
      </w:r>
      <w:r>
        <w:t xml:space="preserve"> </w:t>
      </w:r>
      <w:r w:rsidR="00932DEB">
        <w:t>T</w:t>
      </w:r>
      <w:r>
        <w: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lastRenderedPageBreak/>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ins w:id="21" w:author="Vlada" w:date="2018-07-16T22:49:00Z">
        <w:r w:rsidR="00932DEB">
          <w:t xml:space="preserve">. </w:t>
        </w:r>
      </w:ins>
      <w:del w:id="22" w:author="Vlada" w:date="2018-07-16T22:49:00Z">
        <w:r w:rsidDel="00932DEB">
          <w:delText xml:space="preserve">. </w:delText>
        </w:r>
      </w:del>
      <w:r>
        <w:t>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value of the position of first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bookmarkStart w:id="23" w:name="_GoBack"/>
      <w:bookmarkEnd w:id="23"/>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conditional statement inside</w:t>
      </w:r>
      <w:r w:rsidR="005C181F">
        <w:t xml:space="preserve"> a </w:t>
      </w:r>
      <w:r>
        <w:t xml:space="preserve">conditional statement if </w:t>
      </w:r>
      <w:ins w:id="24" w:author="Vlada" w:date="2018-07-16T23:03:00Z">
        <w:r w:rsidR="0084278C">
          <w:t xml:space="preserve">that’s one of the requirements of our project. </w:t>
        </w:r>
      </w:ins>
      <w:del w:id="25" w:author="Vlada" w:date="2018-07-16T23:03:00Z">
        <w:r w:rsidDel="0084278C">
          <w:delText xml:space="preserve">our project requires that from us. </w:delText>
        </w:r>
      </w:del>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pPr>
        <w:rPr>
          <w:ins w:id="26" w:author="Vlada" w:date="2018-07-16T23:02:00Z"/>
          <w:rFonts w:ascii="Consolas" w:hAnsi="Consolas" w:cs="Consolas"/>
          <w:color w:val="000000"/>
          <w:sz w:val="19"/>
          <w:szCs w:val="19"/>
        </w:rPr>
      </w:pPr>
      <w:r>
        <w:rPr>
          <w:rFonts w:ascii="Consolas" w:hAnsi="Consolas" w:cs="Consolas"/>
          <w:color w:val="000000"/>
          <w:sz w:val="19"/>
          <w:szCs w:val="19"/>
        </w:rPr>
        <w:t>}</w:t>
      </w:r>
    </w:p>
    <w:p w:rsidR="00DB5F1D" w:rsidRDefault="00DB5F1D" w:rsidP="002D0A70">
      <w:ins w:id="27" w:author="Vlada" w:date="2018-07-16T23:02:00Z">
        <w:r>
          <w:rPr>
            <w:rFonts w:ascii="Consolas" w:hAnsi="Consolas" w:cs="Consolas"/>
            <w:color w:val="000000"/>
            <w:sz w:val="19"/>
            <w:szCs w:val="19"/>
          </w:rPr>
          <w:t>Treba mozda napomenuti da i ako mozemo to da radimo, treba izbegavati kolko je moguce, jer dovodi do necitljivosti tj komplikovanosti koda.</w:t>
        </w:r>
      </w:ins>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ins w:id="28" w:author="Vlada" w:date="2018-07-16T23:04:00Z">
        <w:r w:rsidR="0084278C">
          <w:t xml:space="preserve"> (nesto mi ovo skripi, ne bih rekao da se tako naziva, al valja proveriti)</w:t>
        </w:r>
      </w:ins>
    </w:p>
    <w:p w:rsidR="00734156" w:rsidRDefault="00023847" w:rsidP="00023847">
      <w:r w:rsidRPr="00023847">
        <w:t xml:space="preserve">In a situation where we need more than one or two conditions to execute some expression, using multiple branching could be an </w:t>
      </w:r>
      <w:del w:id="29" w:author="Vlada" w:date="2018-07-16T23:04:00Z">
        <w:r w:rsidRPr="00023847" w:rsidDel="0084278C">
          <w:delText>advance</w:delText>
        </w:r>
      </w:del>
      <w:ins w:id="30" w:author="Vlada" w:date="2018-07-16T23:04:00Z">
        <w:r w:rsidR="0084278C">
          <w:t>advantage</w:t>
        </w:r>
      </w:ins>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val="en-U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ins w:id="31" w:author="Vlada" w:date="2018-07-16T23:06:00Z"/>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84278C" w:rsidRDefault="0084278C" w:rsidP="00D56A3D">
      <w:pPr>
        <w:rPr>
          <w:rFonts w:cs="Consolas"/>
        </w:rPr>
      </w:pPr>
      <w:ins w:id="32" w:author="Vlada" w:date="2018-07-16T23:06:00Z">
        <w:r>
          <w:rPr>
            <w:rFonts w:cs="Consolas"/>
          </w:rPr>
          <w:t>Kada se koriste while petlje?</w:t>
        </w:r>
      </w:ins>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33" w:author="Vlada" w:date="2018-07-16T23:05:00Z">
        <w:r w:rsidRPr="00524257" w:rsidDel="0084278C">
          <w:delText xml:space="preserve">on </w:delText>
        </w:r>
      </w:del>
      <w:ins w:id="34"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35" w:author="Vlada" w:date="2018-07-16T23:06:00Z"/>
        </w:rPr>
      </w:pPr>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84278C" w:rsidRDefault="0084278C" w:rsidP="007920F3">
      <w:ins w:id="36" w:author="Vlada" w:date="2018-07-16T23:06:00Z">
        <w:r>
          <w:t>Kada se koriste for petlje?</w:t>
        </w:r>
      </w:ins>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AC474A" w:rsidP="00AC474A">
      <w:r>
        <w:t>Exception</w:t>
      </w:r>
      <w:del w:id="37" w:author="Vlada" w:date="2018-07-16T23:07:00Z">
        <w:r w:rsidDel="0084278C">
          <w:delText>s</w:delText>
        </w:r>
      </w:del>
      <w:r>
        <w:t xml:space="preserve"> </w:t>
      </w:r>
      <w:del w:id="38" w:author="Vlada" w:date="2018-07-16T23:07:00Z">
        <w:r w:rsidDel="0084278C">
          <w:delText>are the</w:delText>
        </w:r>
      </w:del>
      <w:ins w:id="39" w:author="Vlada" w:date="2018-07-16T23:07:00Z">
        <w:r w:rsidR="0084278C">
          <w:t>is a</w:t>
        </w:r>
      </w:ins>
      <w:r>
        <w:t xml:space="preserve"> problems that </w:t>
      </w:r>
      <w:del w:id="40" w:author="Vlada" w:date="2018-07-16T23:08:00Z">
        <w:r w:rsidDel="0084278C">
          <w:delText xml:space="preserve">could </w:delText>
        </w:r>
      </w:del>
      <w:r>
        <w:t>appear</w:t>
      </w:r>
      <w:ins w:id="41" w:author="Vlada" w:date="2018-07-16T23:08:00Z">
        <w:r w:rsidR="0084278C">
          <w:t>s</w:t>
        </w:r>
      </w:ins>
      <w:r>
        <w:t xml:space="preserve"> </w:t>
      </w:r>
      <w:del w:id="42" w:author="Vlada" w:date="2018-07-16T23:08:00Z">
        <w:r w:rsidDel="0084278C">
          <w:delText xml:space="preserve">unplanned </w:delText>
        </w:r>
      </w:del>
      <w:ins w:id="43" w:author="Vlada" w:date="2018-07-16T23:08:00Z">
        <w:r w:rsidR="0084278C">
          <w:t xml:space="preserve">unexpectedly </w:t>
        </w:r>
      </w:ins>
      <w:r>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w:t>
      </w:r>
      <w:del w:id="44" w:author="Vlada" w:date="2018-07-16T23:08:00Z">
        <w:r w:rsidDel="0084278C">
          <w:delText xml:space="preserve">to </w:delText>
        </w:r>
      </w:del>
      <w:r>
        <w:t xml:space="preserve">us </w:t>
      </w:r>
      <w:ins w:id="45" w:author="Vlada" w:date="2018-07-16T23:08:00Z">
        <w:r w:rsidR="0084278C">
          <w:t xml:space="preserve">with </w:t>
        </w:r>
      </w:ins>
      <w:r>
        <w:t>a built-in support to handle th</w:t>
      </w:r>
      <w:del w:id="46" w:author="Vlada" w:date="2018-07-16T23:08:00Z">
        <w:r w:rsidDel="0084278C">
          <w:delText>o</w:delText>
        </w:r>
      </w:del>
      <w:ins w:id="47" w:author="Vlada" w:date="2018-07-16T23:08:00Z">
        <w:r w:rsidR="0084278C">
          <w:t>e</w:t>
        </w:r>
      </w:ins>
      <w:r>
        <w:t xml:space="preserve">se </w:t>
      </w:r>
      <w:del w:id="48" w:author="Vlada" w:date="2018-07-16T23:08:00Z">
        <w:r w:rsidDel="0084278C">
          <w:delText xml:space="preserve">unhandled </w:delText>
        </w:r>
      </w:del>
      <w:r>
        <w:t xml:space="preserve">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ins w:id="49" w:author="Vlada" w:date="2018-07-16T23:09:00Z">
        <w:r w:rsidR="0084278C">
          <w:t>the user experience</w:t>
        </w:r>
      </w:ins>
      <w:del w:id="50" w:author="Vlada" w:date="2018-07-16T23:09:00Z">
        <w:r w:rsidDel="0084278C">
          <w:delText>a user</w:delText>
        </w:r>
      </w:del>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del w:id="51" w:author="Vlada" w:date="2018-07-16T23:09:00Z">
        <w:r w:rsidDel="0084278C">
          <w:delText xml:space="preserve">didn’t </w:delText>
        </w:r>
      </w:del>
      <w:ins w:id="52" w:author="Vlada" w:date="2018-07-16T23:09:00Z">
        <w:r w:rsidR="0084278C">
          <w:t>has n</w:t>
        </w:r>
      </w:ins>
      <w:ins w:id="53" w:author="Vlada" w:date="2018-07-16T23:10:00Z">
        <w:r w:rsidR="0084278C">
          <w:t>o</w:t>
        </w:r>
      </w:ins>
      <w:ins w:id="54" w:author="Vlada" w:date="2018-07-16T23:09:00Z">
        <w:r w:rsidR="0084278C">
          <w:t xml:space="preserve">t </w:t>
        </w:r>
      </w:ins>
      <w:r>
        <w:t>stop</w:t>
      </w:r>
      <w:ins w:id="55" w:author="Vlada" w:date="2018-07-16T23:09:00Z">
        <w:r w:rsidR="0084278C">
          <w:t>ped</w:t>
        </w:r>
      </w:ins>
      <w:r>
        <w:t xml:space="preserve"> and we have a nice readable message for our user, which </w:t>
      </w:r>
      <w:ins w:id="56" w:author="Vlada" w:date="2018-07-16T23:10:00Z">
        <w:r w:rsidR="0084278C">
          <w:t>provides a</w:t>
        </w:r>
      </w:ins>
      <w:del w:id="57" w:author="Vlada" w:date="2018-07-16T23:10:00Z">
        <w:r w:rsidDel="0084278C">
          <w:delText>is</w:delText>
        </w:r>
      </w:del>
      <w:r>
        <w:t xml:space="preserve"> much better</w:t>
      </w:r>
      <w:ins w:id="58" w:author="Vlada" w:date="2018-07-16T23:10:00Z">
        <w:r w:rsidR="0084278C">
          <w:t xml:space="preserve"> user experience</w:t>
        </w:r>
      </w:ins>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article we are going to explain different types of access modifiers in C# and what </w:t>
      </w:r>
      <w:del w:id="59" w:author="Vlada" w:date="2018-07-16T23:11:00Z">
        <w:r w:rsidRPr="003A2348" w:rsidDel="0084278C">
          <w:delText xml:space="preserve">is </w:delText>
        </w:r>
      </w:del>
      <w:r w:rsidRPr="003A2348">
        <w:t>their purpose</w:t>
      </w:r>
      <w:ins w:id="60" w:author="Vlada" w:date="2018-07-16T23:11:00Z">
        <w:r w:rsidR="0084278C">
          <w:t xml:space="preserve"> is</w:t>
        </w:r>
      </w:ins>
      <w:r w:rsidRPr="003A2348">
        <w:t xml:space="preserve">. It is important </w:t>
      </w:r>
      <w:del w:id="61" w:author="Vlada" w:date="2018-07-16T23:11:00Z">
        <w:r w:rsidRPr="003A2348" w:rsidDel="0084278C">
          <w:delText>to have this knowledge</w:delText>
        </w:r>
      </w:del>
      <w:ins w:id="62" w:author="Vlada" w:date="2018-07-16T23:11:00Z">
        <w:r w:rsidR="0084278C">
          <w:t>to know this</w:t>
        </w:r>
      </w:ins>
      <w:r w:rsidRPr="003A2348">
        <w:t xml:space="preserve"> in order to work easier with methods </w:t>
      </w:r>
      <w:del w:id="63" w:author="Vlada" w:date="2018-07-16T23:11:00Z">
        <w:r w:rsidRPr="003A2348" w:rsidDel="0084278C">
          <w:delText>in a next article</w:delText>
        </w:r>
      </w:del>
      <w:ins w:id="64" w:author="Vlada" w:date="2018-07-16T23:11:00Z">
        <w:r w:rsidR="0084278C">
          <w:t>a bit later on</w:t>
        </w:r>
      </w:ins>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del w:id="65" w:author="Vlada" w:date="2018-07-16T23:12:00Z">
        <w:r w:rsidRPr="00CF5DE3" w:rsidDel="0084278C">
          <w:delText xml:space="preserve">mentioned </w:delText>
        </w:r>
      </w:del>
      <w:ins w:id="66" w:author="Vlada" w:date="2018-07-16T23:12:00Z">
        <w:r w:rsidR="0084278C">
          <w:t>stated</w:t>
        </w:r>
        <w:r w:rsidR="0084278C" w:rsidRPr="00CF5DE3">
          <w:t xml:space="preserve"> </w:t>
        </w:r>
      </w:ins>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ins w:id="67" w:author="Vlada" w:date="2018-07-16T23:13:00Z">
        <w:r w:rsidR="005537D9">
          <w:t xml:space="preserve"> (uh assembly :D)</w:t>
        </w:r>
      </w:ins>
    </w:p>
    <w:p w:rsidR="00CF5DE3" w:rsidRDefault="00D4639A" w:rsidP="00D4639A">
      <w:pPr>
        <w:rPr>
          <w:ins w:id="68" w:author="Vlada" w:date="2018-07-16T23:12:00Z"/>
        </w:rPr>
      </w:pPr>
      <w:r>
        <w:t xml:space="preserve">The </w:t>
      </w:r>
      <w:r w:rsidRPr="0084278C">
        <w:rPr>
          <w:b/>
          <w:rPrChange w:id="69" w:author="Vlada" w:date="2018-07-16T23:12:00Z">
            <w:rPr/>
          </w:rPrChange>
        </w:rPr>
        <w:t>protected</w:t>
      </w:r>
      <w:r>
        <w:t xml:space="preserve"> </w:t>
      </w:r>
      <w:r w:rsidRPr="00066D7B">
        <w:rPr>
          <w:b/>
        </w:rPr>
        <w:t xml:space="preserve">internal </w:t>
      </w:r>
      <w:r w:rsidRPr="0084278C">
        <w:rPr>
          <w:rPrChange w:id="70" w:author="Vlada" w:date="2018-07-16T23:12:00Z">
            <w:rPr>
              <w:b/>
            </w:rPr>
          </w:rPrChange>
        </w:rPr>
        <w:t>access</w:t>
      </w:r>
      <w:r>
        <w:t xml:space="preserve"> modifier is a combination of protected and internal.</w:t>
      </w:r>
    </w:p>
    <w:p w:rsidR="0084278C" w:rsidRDefault="0084278C" w:rsidP="00D4639A">
      <w:ins w:id="71" w:author="Vlada" w:date="2018-07-16T23:12:00Z">
        <w:r>
          <w:t>Ja bih primere dao za ovo. A vidis kako se protezu class i stucture pojmovi koji nisu objasnjeni ranije. To je ono sto sam ti pricao, zasto ne bih zvao drugi modul oop.</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3A723B" w:rsidP="00CB14A8">
      <w:del w:id="72" w:author="Vlada" w:date="2018-07-16T23:21:00Z">
        <w:r w:rsidRPr="003A723B" w:rsidDel="005537D9">
          <w:delText xml:space="preserve">If our method returns </w:delText>
        </w:r>
      </w:del>
      <w:del w:id="73" w:author="Vlada" w:date="2018-07-16T23:17:00Z">
        <w:r w:rsidRPr="003A723B" w:rsidDel="005537D9">
          <w:delText>any</w:delText>
        </w:r>
      </w:del>
      <w:del w:id="74" w:author="Vlada" w:date="2018-07-16T23:21:00Z">
        <w:r w:rsidRPr="003A723B" w:rsidDel="005537D9">
          <w:delText xml:space="preserve"> value (for example an int) it needs to have as a return type an int keyword and inside curly brackets the return keyword. If it doesn’t return anything, then as a return value we use void keyword and without retu</w:delText>
        </w:r>
        <w:r w:rsidDel="005537D9">
          <w:delText>rn keyword in a method body:</w:delText>
        </w:r>
      </w:del>
      <w:ins w:id="75" w:author="Vlada" w:date="2018-07-16T23:22:00Z">
        <w:r w:rsidR="005537D9">
          <w:t>A</w:t>
        </w:r>
      </w:ins>
      <w:ins w:id="76" w:author="Vlada" w:date="2018-07-16T23:19:00Z">
        <w:r w:rsidR="005537D9">
          <w:t xml:space="preserve"> method that return</w:t>
        </w:r>
      </w:ins>
      <w:ins w:id="77" w:author="Vlada" w:date="2018-07-16T23:21:00Z">
        <w:r w:rsidR="005537D9">
          <w:t>s</w:t>
        </w:r>
      </w:ins>
      <w:ins w:id="78" w:author="Vlada" w:date="2018-07-16T23:19:00Z">
        <w:r w:rsidR="005537D9">
          <w:t xml:space="preserve"> a value needs to satisfy two conditions. First, it needs to specify a return type before the method name, and second, it needs</w:t>
        </w:r>
      </w:ins>
      <w:ins w:id="79" w:author="Vlada" w:date="2018-07-16T23:22:00Z">
        <w:r w:rsidR="005537D9">
          <w:t xml:space="preserve"> </w:t>
        </w:r>
      </w:ins>
      <w:ins w:id="80" w:author="Vlada" w:date="2018-07-16T23:19:00Z">
        <w:r w:rsidR="005537D9">
          <w:t>to have a return statement within its body (inside curly braces). On the other hand if the method doesn</w:t>
        </w:r>
      </w:ins>
      <w:ins w:id="81" w:author="Vlada" w:date="2018-07-16T23:20:00Z">
        <w:r w:rsidR="005537D9">
          <w:t xml:space="preserve">’t return anything, </w:t>
        </w:r>
      </w:ins>
      <w:ins w:id="82" w:author="Vlada" w:date="2018-07-16T23:21:00Z">
        <w:r w:rsidR="005537D9">
          <w:t>the „void“ keyword is used instead of the return type, and it doesn’t need to have a return statement inside its body.</w:t>
        </w:r>
      </w:ins>
    </w:p>
    <w:p w:rsidR="003A723B" w:rsidRDefault="003A723B" w:rsidP="00CB14A8">
      <w:r>
        <w:rPr>
          <w:noProof/>
          <w:lang w:val="en-US"/>
        </w:rPr>
        <w:lastRenderedPageBreak/>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ins w:id="83" w:author="Vlada" w:date="2018-07-16T23:17:00Z">
        <w:r w:rsidR="005537D9">
          <w:t>signiture -&gt; signature</w:t>
        </w:r>
      </w:ins>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del w:id="84" w:author="Vlada" w:date="2018-07-16T23:23:00Z">
        <w:r w:rsidRPr="00DE0BE8" w:rsidDel="000C3A59">
          <w:delText xml:space="preserve">our </w:delText>
        </w:r>
      </w:del>
      <w:ins w:id="85" w:author="Vlada" w:date="2018-07-16T23:23:00Z">
        <w:r w:rsidR="000C3A59">
          <w:t>the</w:t>
        </w:r>
        <w:r w:rsidR="000C3A59" w:rsidRPr="00DE0BE8">
          <w:t xml:space="preserve"> </w:t>
        </w:r>
      </w:ins>
      <w:r w:rsidRPr="00DE0BE8">
        <w:t>previous example, we have seen that our methods accept only one parameter</w:t>
      </w:r>
      <w:ins w:id="86" w:author="Vlada" w:date="2018-07-16T23:23:00Z">
        <w:r w:rsidR="000C3A59">
          <w:t>.</w:t>
        </w:r>
      </w:ins>
      <w:del w:id="87" w:author="Vlada" w:date="2018-07-16T23:23:00Z">
        <w:r w:rsidRPr="00DE0BE8" w:rsidDel="000C3A59">
          <w:delText>, but that doesn't have to be the case.</w:delText>
        </w:r>
      </w:del>
      <w:r w:rsidRPr="00DE0BE8">
        <w:t xml:space="preserve"> </w:t>
      </w:r>
      <w:ins w:id="88" w:author="Vlada" w:date="2018-07-16T23:23:00Z">
        <w:r w:rsidR="000C3A59">
          <w:t xml:space="preserve">But, </w:t>
        </w:r>
      </w:ins>
      <w:del w:id="89" w:author="Vlada" w:date="2018-07-16T23:23:00Z">
        <w:r w:rsidRPr="00DE0BE8" w:rsidDel="000C3A59">
          <w:delText>W</w:delText>
        </w:r>
      </w:del>
      <w:ins w:id="90" w:author="Vlada" w:date="2018-07-16T23:23:00Z">
        <w:r w:rsidR="000C3A59">
          <w:t>w</w:t>
        </w:r>
      </w:ins>
      <w:r w:rsidRPr="00DE0BE8">
        <w:t xml:space="preserve">e can create a method </w:t>
      </w:r>
      <w:del w:id="91" w:author="Vlada" w:date="2018-07-16T23:23:00Z">
        <w:r w:rsidRPr="00DE0BE8" w:rsidDel="006F2A59">
          <w:delText>signature with</w:delText>
        </w:r>
      </w:del>
      <w:ins w:id="92" w:author="Vlada" w:date="2018-07-16T23:23:00Z">
        <w:r w:rsidR="006F2A59">
          <w:t>that accepts</w:t>
        </w:r>
      </w:ins>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6F2A59" w:rsidP="007456BB">
      <w:ins w:id="93" w:author="Vlada" w:date="2018-07-16T23:24:00Z">
        <w:r>
          <w:t>Optional parameters?</w:t>
        </w:r>
      </w:ins>
    </w:p>
    <w:p w:rsidR="00923F25" w:rsidRDefault="00923F25" w:rsidP="00923F25">
      <w:pPr>
        <w:pStyle w:val="Heading1"/>
      </w:pPr>
      <w:r>
        <w:t>Ref and Out Keywords</w:t>
      </w:r>
    </w:p>
    <w:p w:rsidR="00923F25" w:rsidRDefault="00923F25" w:rsidP="00923F25">
      <w:r>
        <w:t xml:space="preserve">In </w:t>
      </w:r>
      <w:del w:id="94" w:author="Vlada" w:date="2018-07-16T23:24:00Z">
        <w:r w:rsidDel="006F2A59">
          <w:delText xml:space="preserve">a </w:delText>
        </w:r>
      </w:del>
      <w:ins w:id="95" w:author="Vlada" w:date="2018-07-16T23:24:00Z">
        <w:r w:rsidR="006F2A59">
          <w:t xml:space="preserve">the </w:t>
        </w:r>
      </w:ins>
      <w:r>
        <w:t>previous po</w:t>
      </w:r>
      <w:r w:rsidR="00DC65FE">
        <w:t xml:space="preserve">st, we were </w:t>
      </w:r>
      <w:del w:id="96" w:author="Vlada" w:date="2018-07-16T23:25:00Z">
        <w:r w:rsidR="00DC65FE" w:rsidDel="006F2A59">
          <w:delText xml:space="preserve">sending </w:delText>
        </w:r>
      </w:del>
      <w:ins w:id="97" w:author="Vlada" w:date="2018-07-16T23:25:00Z">
        <w:r w:rsidR="006F2A59">
          <w:t xml:space="preserve">forwarding (sending definitivno ne moze, a nisam siguran ni za forwarding, treba proveriti) </w:t>
        </w:r>
      </w:ins>
      <w:r w:rsidR="00DC65FE">
        <w:t xml:space="preserve">a value type arguments while calling our methods. Why is the type of the argument important here? Well, when we </w:t>
      </w:r>
      <w:del w:id="98" w:author="Vlada" w:date="2018-07-16T23:25:00Z">
        <w:r w:rsidR="00DC65FE" w:rsidDel="006F2A59">
          <w:delText xml:space="preserve">send </w:delText>
        </w:r>
      </w:del>
      <w:ins w:id="99" w:author="Vlada" w:date="2018-07-16T23:25:00Z">
        <w:r w:rsidR="006F2A59">
          <w:t xml:space="preserve">forward </w:t>
        </w:r>
      </w:ins>
      <w:r w:rsidR="00DC65FE">
        <w:t xml:space="preserve">the argument of type int, double, decimal etc (basic value types), we are not </w:t>
      </w:r>
      <w:del w:id="100" w:author="Vlada" w:date="2018-07-16T23:26:00Z">
        <w:r w:rsidR="00DC65FE" w:rsidDel="006F2A59">
          <w:delText xml:space="preserve">sending </w:delText>
        </w:r>
      </w:del>
      <w:ins w:id="101" w:author="Vlada" w:date="2018-07-16T23:26:00Z">
        <w:r w:rsidR="006F2A59">
          <w:t xml:space="preserve">forwarding </w:t>
        </w:r>
      </w:ins>
      <w:r w:rsidR="00DC65FE">
        <w:t>the actual value but its copy. This means that our original values are not changed inside the methods</w:t>
      </w:r>
      <w:r w:rsidR="00ED4A1D">
        <w:t xml:space="preserve">, because we </w:t>
      </w:r>
      <w:del w:id="102" w:author="Vlada" w:date="2018-07-16T23:26:00Z">
        <w:r w:rsidR="00ED4A1D" w:rsidDel="006F2A59">
          <w:delText xml:space="preserve">send </w:delText>
        </w:r>
      </w:del>
      <w:ins w:id="103" w:author="Vlada" w:date="2018-07-16T23:26:00Z">
        <w:r w:rsidR="006F2A59">
          <w:t xml:space="preserve">forward </w:t>
        </w:r>
      </w:ins>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del w:id="104" w:author="Vlada" w:date="2018-07-16T23:26:00Z">
        <w:r w:rsidDel="006F2A59">
          <w:delText xml:space="preserve">sending </w:delText>
        </w:r>
      </w:del>
      <w:ins w:id="105" w:author="Vlada" w:date="2018-07-16T23:26:00Z">
        <w:r w:rsidR="006F2A59">
          <w:t xml:space="preserve">forwarding </w:t>
        </w:r>
      </w:ins>
      <w:r>
        <w:t>the ex</w:t>
      </w:r>
      <w:r w:rsidR="00C13276">
        <w:t>act copy of the original value.</w:t>
      </w:r>
    </w:p>
    <w:p w:rsidR="00830BC9" w:rsidRDefault="00830BC9" w:rsidP="00830BC9">
      <w:pPr>
        <w:pStyle w:val="Heading2"/>
      </w:pPr>
      <w:r>
        <w:t>Using Ref and Out Keywords</w:t>
      </w:r>
    </w:p>
    <w:p w:rsidR="00ED4A1D" w:rsidRDefault="00ED4A1D" w:rsidP="00ED4A1D">
      <w:del w:id="106" w:author="Vlada" w:date="2018-07-16T23:26:00Z">
        <w:r w:rsidDel="006F2A59">
          <w:delText>But w</w:delText>
        </w:r>
      </w:del>
      <w:ins w:id="107" w:author="Vlada" w:date="2018-07-16T23:26:00Z">
        <w:r w:rsidR="006F2A59">
          <w:t>W</w:t>
        </w:r>
      </w:ins>
      <w:r>
        <w:t>e can change this</w:t>
      </w:r>
      <w:ins w:id="108" w:author="Vlada" w:date="2018-07-16T23:26:00Z">
        <w:r w:rsidR="006F2A59">
          <w:t xml:space="preserve"> default behaviour</w:t>
        </w:r>
      </w:ins>
      <w:r>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del w:id="109" w:author="Vlada" w:date="2018-07-16T23:27:00Z">
        <w:r w:rsidDel="006F2A59">
          <w:delText>It is a different situation with the</w:delText>
        </w:r>
      </w:del>
      <w:ins w:id="110" w:author="Vlada" w:date="2018-07-16T23:27:00Z">
        <w:r w:rsidR="006F2A59">
          <w:t>By using the</w:t>
        </w:r>
      </w:ins>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del w:id="111" w:author="Vlada" w:date="2018-07-16T23:27:00Z">
        <w:r w:rsidDel="006F2A59">
          <w:delText>receive</w:delText>
        </w:r>
      </w:del>
      <w:ins w:id="112" w:author="Vlada" w:date="2018-07-16T23:27:00Z">
        <w:r w:rsidR="006F2A59">
          <w:t>accept (i ovo mi skripi)</w:t>
        </w:r>
      </w:ins>
      <w:r>
        <w:t xml:space="preserve"> a value.</w:t>
      </w:r>
    </w:p>
    <w:p w:rsidR="00830BC9" w:rsidRDefault="001B7BE6" w:rsidP="00ED4A1D">
      <w:r>
        <w:t xml:space="preserve">So, </w:t>
      </w:r>
      <w:ins w:id="113" w:author="Vlada" w:date="2018-07-16T23:28:00Z">
        <w:r w:rsidR="006F2A59">
          <w:t>let’s</w:t>
        </w:r>
      </w:ins>
      <w:del w:id="114" w:author="Vlada" w:date="2018-07-16T23:28:00Z">
        <w:r w:rsidDel="006F2A59">
          <w:delText>to</w:delText>
        </w:r>
      </w:del>
      <w:r>
        <w:t xml:space="preserve"> </w:t>
      </w:r>
      <w:del w:id="115" w:author="Vlada" w:date="2018-07-16T23:28:00Z">
        <w:r w:rsidDel="006F2A59">
          <w:delText>make thin</w:delText>
        </w:r>
        <w:r w:rsidR="00C13276" w:rsidDel="006F2A59">
          <w:delText>g</w:delText>
        </w:r>
        <w:r w:rsidDel="006F2A59">
          <w:delText>s simple</w:delText>
        </w:r>
      </w:del>
      <w:ins w:id="116" w:author="Vlada" w:date="2018-07-16T23:28:00Z">
        <w:r w:rsidR="006F2A59">
          <w:t>simplify it</w:t>
        </w:r>
      </w:ins>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del w:id="117" w:author="Vlada" w:date="2018-07-16T23:29:00Z">
        <w:r w:rsidDel="006F2A59">
          <w:delText xml:space="preserve">send </w:delText>
        </w:r>
      </w:del>
      <w:ins w:id="118" w:author="Vlada" w:date="2018-07-16T23:29:00Z">
        <w:r w:rsidR="006F2A59">
          <w:t xml:space="preserve">forward </w:t>
        </w:r>
      </w:ins>
      <w:r>
        <w:t xml:space="preserve">the copy of the address </w:t>
      </w:r>
      <w:del w:id="119" w:author="Vlada" w:date="2018-07-16T23:30:00Z">
        <w:r w:rsidDel="006F2A59">
          <w:delText>where</w:delText>
        </w:r>
      </w:del>
      <w:ins w:id="120" w:author="Vlada" w:date="2018-07-16T23:30:00Z">
        <w:r w:rsidR="006F2A59">
          <w:t>in which</w:t>
        </w:r>
      </w:ins>
      <w:r>
        <w:t xml:space="preserve"> the original value is stored. In the second method, the original value stays the same because we create a new object inside method thus the new </w:t>
      </w:r>
      <w:ins w:id="121" w:author="Vlada" w:date="2018-07-16T23:30:00Z">
        <w:r w:rsidR="006F2A59">
          <w:t xml:space="preserve">memory </w:t>
        </w:r>
      </w:ins>
      <w:r>
        <w:t>address</w:t>
      </w:r>
      <w:ins w:id="122" w:author="Vlada" w:date="2018-07-16T23:30:00Z">
        <w:r w:rsidR="006F2A59">
          <w:t xml:space="preserve"> is allocated</w:t>
        </w:r>
      </w:ins>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ins w:id="123" w:author="Vlada" w:date="2018-07-16T23:31:00Z">
        <w:r w:rsidR="006F2A59">
          <w:t xml:space="preserve"> (Disclaimer: don’t overdo it)</w:t>
        </w:r>
      </w:ins>
    </w:p>
    <w:p w:rsidR="003B7CD1" w:rsidRDefault="00796C5B" w:rsidP="00796C5B">
      <w:pPr>
        <w:pStyle w:val="Heading1"/>
      </w:pPr>
      <w:r>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del w:id="124" w:author="Vlada" w:date="2018-07-16T23:32:00Z">
        <w:r w:rsidRPr="00796C5B" w:rsidDel="006F2A59">
          <w:delText>create endless calls of itself.</w:delText>
        </w:r>
      </w:del>
      <w:ins w:id="125" w:author="Vlada" w:date="2018-07-16T23:32:00Z">
        <w:r w:rsidR="006F2A59">
          <w:t>end up calling itself endlessly.</w:t>
        </w:r>
      </w:ins>
    </w:p>
    <w:p w:rsidR="00796C5B" w:rsidRDefault="00796C5B" w:rsidP="00796C5B">
      <w:r>
        <w:lastRenderedPageBreak/>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t>So let's see our example through the diagram:</w:t>
      </w:r>
    </w:p>
    <w:p w:rsidR="00A1563B" w:rsidRDefault="0024230E" w:rsidP="00A1563B">
      <w:r>
        <w:rPr>
          <w:noProof/>
          <w:lang w:val="en-US"/>
        </w:rPr>
        <w:lastRenderedPageBreak/>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t>
      </w:r>
      <w:ins w:id="126" w:author="Vlada" w:date="2018-07-16T23:33:00Z">
        <w:r w:rsidR="006F2A59">
          <w:t>(hm, what?</w:t>
        </w:r>
        <w:r w:rsidR="00337E90">
          <w:t xml:space="preserve"> Ovo </w:t>
        </w:r>
      </w:ins>
      <w:ins w:id="127" w:author="Vlada" w:date="2018-07-16T23:34:00Z">
        <w:r w:rsidR="00337E90">
          <w:t>treba da se podeli nekako, nece biti razumljivo</w:t>
        </w:r>
      </w:ins>
      <w:ins w:id="128" w:author="Vlada" w:date="2018-07-16T23:33:00Z">
        <w:r w:rsidR="006F2A59">
          <w:t xml:space="preserve">) </w:t>
        </w:r>
      </w:ins>
      <w:r>
        <w:t xml:space="preserve">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6E23F4" w:rsidP="00C1725F">
      <w:del w:id="129" w:author="Vlada" w:date="2018-07-16T23:34:00Z">
        <w:r w:rsidRPr="006E23F4" w:rsidDel="00337E90">
          <w:rPr>
            <w:noProof/>
          </w:rPr>
          <w:delText>Luck</w:delText>
        </w:r>
        <w:r w:rsidDel="00337E90">
          <w:rPr>
            <w:noProof/>
          </w:rPr>
          <w:delText>i</w:delText>
        </w:r>
        <w:r w:rsidRPr="006E23F4" w:rsidDel="00337E90">
          <w:rPr>
            <w:noProof/>
          </w:rPr>
          <w:delText>ly</w:delText>
        </w:r>
      </w:del>
      <w:ins w:id="130" w:author="Vlada" w:date="2018-07-16T23:34:00Z">
        <w:r w:rsidR="00337E90">
          <w:rPr>
            <w:noProof/>
          </w:rPr>
          <w:t>Fortunately</w:t>
        </w:r>
      </w:ins>
      <w:r>
        <w:rPr>
          <w:noProof/>
        </w:rPr>
        <w:t xml:space="preserve">, C# </w:t>
      </w:r>
      <w:r w:rsidRPr="006E23F4">
        <w:rPr>
          <w:noProof/>
        </w:rPr>
        <w:t>provide</w:t>
      </w:r>
      <w:r>
        <w:rPr>
          <w:noProof/>
        </w:rPr>
        <w:t>s us with</w:t>
      </w:r>
      <w:ins w:id="131" w:author="Vlada" w:date="2018-07-16T23:34:00Z">
        <w:r w:rsidR="00337E90">
          <w:rPr>
            <w:noProof/>
          </w:rPr>
          <w:t xml:space="preserve"> (ovde nisi napisao provides for us :D</w:t>
        </w:r>
      </w:ins>
      <w:ins w:id="132" w:author="Vlada" w:date="2018-07-16T23:35:00Z">
        <w:r w:rsidR="00337E90">
          <w:rPr>
            <w:noProof/>
          </w:rPr>
          <w:t>, vidis da znas</w:t>
        </w:r>
      </w:ins>
      <w:ins w:id="133" w:author="Vlada" w:date="2018-07-16T23:34:00Z">
        <w:r w:rsidR="00337E90">
          <w:rPr>
            <w:noProof/>
          </w:rPr>
          <w:t>)</w:t>
        </w:r>
      </w:ins>
      <w:r>
        <w:rPr>
          <w:noProof/>
        </w:rPr>
        <w:t xml:space="preserve"> the complex type named array.</w:t>
      </w:r>
      <w:r>
        <w:t xml:space="preserve"> </w:t>
      </w:r>
    </w:p>
    <w:p w:rsidR="006E23F4" w:rsidRPr="005F5167" w:rsidRDefault="006E23F4" w:rsidP="00C1725F">
      <w:r>
        <w:t xml:space="preserve">Arrays are the reference data types that consist of </w:t>
      </w:r>
      <w:r>
        <w:rPr>
          <w:noProof/>
        </w:rPr>
        <w:t>data</w:t>
      </w:r>
      <w:r>
        <w:t xml:space="preserve"> of the same type, arranged in the known</w:t>
      </w:r>
      <w:ins w:id="134" w:author="Vlada" w:date="2018-07-16T23:35:00Z">
        <w:r w:rsidR="00337E90">
          <w:t>(siguran sam da nije known, al ne mogu trenutno da se setim kako drugacije, proveriti)</w:t>
        </w:r>
      </w:ins>
      <w:r>
        <w:t xml:space="preserve"> order.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135"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lastRenderedPageBreak/>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w:t>
      </w:r>
      <w:ins w:id="136" w:author="Vlada" w:date="2018-07-16T23:38:00Z">
        <w:r w:rsidR="00337E90">
          <w:t xml:space="preserve"> (koja btw nije predstavljena u sekciji o petljama)</w:t>
        </w:r>
      </w:ins>
      <w:r>
        <w:t>.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del w:id="137" w:author="Vlada" w:date="2018-07-16T23:40:00Z">
        <w:r w:rsidDel="00337E90">
          <w:delText xml:space="preserve">against </w:delText>
        </w:r>
      </w:del>
      <w:ins w:id="138" w:author="Vlada" w:date="2018-07-16T23:40:00Z">
        <w:r w:rsidR="00337E90">
          <w:t xml:space="preserve">over </w:t>
        </w:r>
      </w:ins>
      <w:r>
        <w:t>the params methods</w:t>
      </w:r>
    </w:p>
    <w:p w:rsidR="003100BB" w:rsidRDefault="003100BB" w:rsidP="003100BB">
      <w:r>
        <w:lastRenderedPageBreak/>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ins w:id="139" w:author="Vlada" w:date="2018-07-16T23:40:00Z"/>
          <w:rFonts w:ascii="Consolas" w:hAnsi="Consolas" w:cs="Consolas"/>
          <w:color w:val="000000"/>
          <w:sz w:val="19"/>
          <w:szCs w:val="19"/>
          <w:lang w:val="en-US"/>
        </w:rPr>
      </w:pPr>
      <w:r>
        <w:rPr>
          <w:rFonts w:ascii="Consolas" w:hAnsi="Consolas" w:cs="Consolas"/>
          <w:color w:val="000000"/>
          <w:sz w:val="19"/>
          <w:szCs w:val="19"/>
          <w:lang w:val="en-US"/>
        </w:rPr>
        <w:t>}</w:t>
      </w:r>
    </w:p>
    <w:p w:rsidR="00337E90" w:rsidRDefault="00337E90" w:rsidP="00C476CB">
      <w:pPr>
        <w:rPr>
          <w:rFonts w:ascii="Consolas" w:hAnsi="Consolas" w:cs="Consolas"/>
          <w:color w:val="000000"/>
          <w:sz w:val="19"/>
          <w:szCs w:val="19"/>
          <w:lang w:val="en-US"/>
        </w:rPr>
      </w:pPr>
      <w:ins w:id="140" w:author="Vlada" w:date="2018-07-16T23:40:00Z">
        <w:r>
          <w:rPr>
            <w:rFonts w:ascii="Consolas" w:hAnsi="Consolas" w:cs="Consolas"/>
            <w:color w:val="000000"/>
            <w:sz w:val="19"/>
            <w:szCs w:val="19"/>
            <w:lang w:val="en-US"/>
          </w:rPr>
          <w:t>Zasto se koriste multidimenzionalni nizovi? Malo konteksta treba dati.</w:t>
        </w:r>
      </w:ins>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141"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337E90" w:rsidRDefault="008E712B" w:rsidP="00B26671">
      <w:pPr>
        <w:rPr>
          <w:ins w:id="142" w:author="Vlada" w:date="2018-07-16T23:44:00Z"/>
          <w:rFonts w:ascii="Consolas" w:hAnsi="Consolas" w:cs="Consolas"/>
          <w:color w:val="000000"/>
          <w:sz w:val="19"/>
          <w:szCs w:val="19"/>
        </w:rPr>
      </w:pPr>
      <w:ins w:id="143" w:author="Vlada" w:date="2018-07-16T23:44:00Z">
        <w:r>
          <w:rPr>
            <w:rFonts w:ascii="Consolas" w:hAnsi="Consolas" w:cs="Consolas"/>
            <w:color w:val="000000"/>
            <w:sz w:val="19"/>
            <w:szCs w:val="19"/>
          </w:rPr>
          <w:t>StreamReader isto mora da se disposuje. Takodje, taman bih iskoristio priliku da prikazem using blok ovde.</w:t>
        </w:r>
      </w:ins>
      <w:ins w:id="144" w:author="Vlada" w:date="2018-07-16T23:45:00Z">
        <w:r>
          <w:rPr>
            <w:rFonts w:ascii="Consolas" w:hAnsi="Consolas" w:cs="Consolas"/>
            <w:color w:val="000000"/>
            <w:sz w:val="19"/>
            <w:szCs w:val="19"/>
          </w:rPr>
          <w:t xml:space="preserve"> Perfektna prilika, a to je best practice.</w:t>
        </w:r>
      </w:ins>
    </w:p>
    <w:p w:rsidR="008E712B" w:rsidDel="008E712B" w:rsidRDefault="008E712B" w:rsidP="00B26671">
      <w:pPr>
        <w:rPr>
          <w:del w:id="145" w:author="Vlada" w:date="2018-07-16T23:45:00Z"/>
          <w:rFonts w:ascii="Consolas" w:hAnsi="Consolas" w:cs="Consolas"/>
          <w:color w:val="000000"/>
          <w:sz w:val="19"/>
          <w:szCs w:val="19"/>
        </w:rPr>
      </w:pP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So, let’s inspect some of the </w:t>
      </w:r>
      <w:r w:rsidRPr="00B26671">
        <w:rPr>
          <w:noProof/>
        </w:rPr>
        <w:t>most</w:t>
      </w:r>
      <w:r>
        <w:t xml:space="preserve"> used methods of both classes.</w:t>
      </w:r>
      <w:ins w:id="146" w:author="Vlada" w:date="2018-07-16T23:45:00Z">
        <w:r w:rsidR="008E712B">
          <w:t xml:space="preserve"> (System.IO?)</w:t>
        </w:r>
      </w:ins>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lastRenderedPageBreak/>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1DCA" w:rsidRDefault="006A1DCA" w:rsidP="004B5451">
      <w:pPr>
        <w:spacing w:after="0" w:line="240" w:lineRule="auto"/>
      </w:pPr>
      <w:r>
        <w:separator/>
      </w:r>
    </w:p>
  </w:endnote>
  <w:endnote w:type="continuationSeparator" w:id="0">
    <w:p w:rsidR="006A1DCA" w:rsidRDefault="006A1DCA"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0BD" w:rsidRDefault="00C220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0BD" w:rsidRDefault="00C220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0BD" w:rsidRDefault="00C220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1DCA" w:rsidRDefault="006A1DCA" w:rsidP="004B5451">
      <w:pPr>
        <w:spacing w:after="0" w:line="240" w:lineRule="auto"/>
      </w:pPr>
      <w:r>
        <w:separator/>
      </w:r>
    </w:p>
  </w:footnote>
  <w:footnote w:type="continuationSeparator" w:id="0">
    <w:p w:rsidR="006A1DCA" w:rsidRDefault="006A1DCA"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0BD" w:rsidRDefault="00C220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0BD" w:rsidRDefault="00C220B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0BD" w:rsidRDefault="00C220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mwrAUA4CLSiiw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105B4"/>
    <w:rsid w:val="00115B36"/>
    <w:rsid w:val="001245EA"/>
    <w:rsid w:val="001271C5"/>
    <w:rsid w:val="00135277"/>
    <w:rsid w:val="001434F6"/>
    <w:rsid w:val="00153EAD"/>
    <w:rsid w:val="001553C5"/>
    <w:rsid w:val="00166B41"/>
    <w:rsid w:val="00171C6F"/>
    <w:rsid w:val="00171E25"/>
    <w:rsid w:val="00185D7D"/>
    <w:rsid w:val="001A2C0C"/>
    <w:rsid w:val="001B7BE6"/>
    <w:rsid w:val="001C3DDD"/>
    <w:rsid w:val="001D5B60"/>
    <w:rsid w:val="001D69BF"/>
    <w:rsid w:val="0020546C"/>
    <w:rsid w:val="0024230E"/>
    <w:rsid w:val="0025393B"/>
    <w:rsid w:val="00254CB2"/>
    <w:rsid w:val="0025704A"/>
    <w:rsid w:val="002B6CE0"/>
    <w:rsid w:val="002C3105"/>
    <w:rsid w:val="002D0A70"/>
    <w:rsid w:val="003100BB"/>
    <w:rsid w:val="00337E90"/>
    <w:rsid w:val="00382959"/>
    <w:rsid w:val="00387C6D"/>
    <w:rsid w:val="003A2348"/>
    <w:rsid w:val="003A723B"/>
    <w:rsid w:val="003B7CD1"/>
    <w:rsid w:val="003C68DC"/>
    <w:rsid w:val="003E134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56BB"/>
    <w:rsid w:val="0075632A"/>
    <w:rsid w:val="0078733B"/>
    <w:rsid w:val="007920F3"/>
    <w:rsid w:val="00796C5B"/>
    <w:rsid w:val="007A037A"/>
    <w:rsid w:val="007A1062"/>
    <w:rsid w:val="00802EC1"/>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A259C"/>
    <w:rsid w:val="009A6FBE"/>
    <w:rsid w:val="009C7ACB"/>
    <w:rsid w:val="009E6568"/>
    <w:rsid w:val="00A023D4"/>
    <w:rsid w:val="00A1563B"/>
    <w:rsid w:val="00A24947"/>
    <w:rsid w:val="00A3414C"/>
    <w:rsid w:val="00A82535"/>
    <w:rsid w:val="00A87258"/>
    <w:rsid w:val="00A9171F"/>
    <w:rsid w:val="00AA31B9"/>
    <w:rsid w:val="00AA57AF"/>
    <w:rsid w:val="00AB05B3"/>
    <w:rsid w:val="00AC474A"/>
    <w:rsid w:val="00AC611A"/>
    <w:rsid w:val="00AE6D33"/>
    <w:rsid w:val="00AF2517"/>
    <w:rsid w:val="00B032FA"/>
    <w:rsid w:val="00B17E7E"/>
    <w:rsid w:val="00B26671"/>
    <w:rsid w:val="00B3097C"/>
    <w:rsid w:val="00B451AB"/>
    <w:rsid w:val="00B50661"/>
    <w:rsid w:val="00B525A2"/>
    <w:rsid w:val="00B64F49"/>
    <w:rsid w:val="00BB7C7F"/>
    <w:rsid w:val="00BC1962"/>
    <w:rsid w:val="00BD65AD"/>
    <w:rsid w:val="00BF756E"/>
    <w:rsid w:val="00C13276"/>
    <w:rsid w:val="00C1725F"/>
    <w:rsid w:val="00C220BD"/>
    <w:rsid w:val="00C476CB"/>
    <w:rsid w:val="00C53999"/>
    <w:rsid w:val="00C64589"/>
    <w:rsid w:val="00CB14A8"/>
    <w:rsid w:val="00CF5DE3"/>
    <w:rsid w:val="00D05673"/>
    <w:rsid w:val="00D12B39"/>
    <w:rsid w:val="00D3596A"/>
    <w:rsid w:val="00D4639A"/>
    <w:rsid w:val="00D557F7"/>
    <w:rsid w:val="00D56A3D"/>
    <w:rsid w:val="00D848CD"/>
    <w:rsid w:val="00D95CB3"/>
    <w:rsid w:val="00D97F36"/>
    <w:rsid w:val="00DA1A33"/>
    <w:rsid w:val="00DB5F1D"/>
    <w:rsid w:val="00DC65FE"/>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67F09D-CBFB-456B-83FE-F7FDF0AFD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3</Pages>
  <Words>9440</Words>
  <Characters>5381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3</cp:revision>
  <dcterms:created xsi:type="dcterms:W3CDTF">2018-07-16T21:47:00Z</dcterms:created>
  <dcterms:modified xsi:type="dcterms:W3CDTF">2018-07-17T19:32:00Z</dcterms:modified>
</cp:coreProperties>
</file>